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81, 23 July 1711, transcription," in Documents of Brotherly Love: Dutch Mennonite Aid to Swiss Anabaptists (Millersburg, OH: Ohio Amish Library), 1052-7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3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Verzeichnus der jenigen Täuffer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3518D" w:rsidRDefault="00E3518D" w:rsidP="00E3518D">
      <w:pPr>
        <w:pStyle w:val="FirstParagraph"/>
      </w:pPr>
      <w:r>
        <w:t>181.  July 23, 1711.</w:t>
      </w:r>
      <w:r>
        <w:rPr>
          <w:rStyle w:val="FootnoteReference"/>
        </w:rPr>
        <w:footnoteReference w:id="3"/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[Seite] 1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rzeichnus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r jenigen Täuffer, Täufferinnen und der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kindter so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list of Anabaptists on boats a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sel die reveüe </w:t>
      </w:r>
      <w:r>
        <w:rPr>
          <w:rStyle w:val="Italics"/>
          <w:sz w:val="18"/>
          <w:szCs w:val="18"/>
        </w:rPr>
        <w:t>passiret</w:t>
      </w:r>
      <w:r>
        <w:rPr>
          <w:sz w:val="18"/>
          <w:szCs w:val="18"/>
        </w:rPr>
        <w:t xml:space="preserve"> und darauff i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die vier Schiff eingetheilet worden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In das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Emmental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Emmethaler Schiff</w:t>
      </w:r>
      <w:r>
        <w:rPr>
          <w:sz w:val="18"/>
          <w:szCs w:val="18"/>
        </w:rPr>
        <w:t xml:space="preserve"> seind die meiste gefang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gewesene eingeschiffe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als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rahm, Martin (Stroh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tin Stramm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öchstet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on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Burckÿ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g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rtig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Hertig aus der Kilchhörÿ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Peter, preacher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Gärber und sein 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imann, Verena (Äschimann, Vren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ena Äschemann aus der Kilch[hörÿ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robst, Joseph (Propst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oseph Probst aus der Kilchh[örÿ]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thenbühler, Dani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niel Rothenbüeler aus der Kilchh[örÿ]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tzentrub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wartzentrüeber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u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lrich Beer aus der Kilchh[örÿ]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ass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asser, seine Frauw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uff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Stauffer, und 1 Söhnlei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perswil (Laupert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aam, Hans (Sahm, Sau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Zahm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ützelflü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ützelflüh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nß Fluckigger aus der Kilchh[örÿ] Lützelflüh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umgartner, Nik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icklaus Baumgärtner von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äberli, Nic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cklaus Häberlÿ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chenbuchse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uchßÿ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üssel, Ulrich (Trissel, Drisse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lrich Trüssel undt seine Tocht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üssel, Christina (St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ina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äumann, Christian, (father) (Göüman, Gehman, Gahm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Gäumann der alte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ntzikof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Brentzickoffer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us der Kilchh[örÿ] 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äumann, Christian, (so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Gäumann der jun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reit, Cat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Streit seine Frauw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ambt 2 Söhnen und 2 Töchtern, Kilchh[örÿ] Höchstätten</w:t>
      </w:r>
      <w:r>
        <w:rPr>
          <w:sz w:val="18"/>
          <w:szCs w:val="18"/>
        </w:rPr>
        <w:tab/>
        <w:t xml:space="preserve">         </w:t>
      </w:r>
      <w:r>
        <w:rPr>
          <w:rStyle w:val="Underline"/>
          <w:sz w:val="18"/>
          <w:szCs w:val="18"/>
        </w:rPr>
        <w:t xml:space="preserve"> </w:t>
      </w:r>
      <w:r>
        <w:rPr>
          <w:rStyle w:val="Underline"/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26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2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komm, Daniel (Newcom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Neükommet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ggi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ggi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sl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Wÿßler aus der Kilchhörÿ 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hler, Vren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rena Koh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öt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öttenbach sambt einer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önau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önauwer und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bersol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Abersold seine Frauw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ider, Hans:of Tru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Schneider aus der Kilchhörÿ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amuel Räber aus der Kilchh[örÿ]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ürch, Ulrich (Sherk, Shirk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lrich Schürch, seine Frauw Barbara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rumbach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rumbacher hat 3 Söh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ndt 1 tochter ist von Summiswal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ldiman, Katharina (Halteman, Holderman, 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Haldimann aus der Kilchh[örÿ] 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lli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Ballÿ,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aus der Kilchh[örÿ] Ho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Weimann, Lucia (Weymann, Weinman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uceÿen Weimann, aus der Kilchh[örÿ] Höchstätten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hrer, Barbara (Bab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rbara Rohrer, ihr Man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ägissenmann, Vei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eith Sägismann sambt einem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Sohn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ll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oll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ürch, Margre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Schurch von Lützelflüh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li, Margre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greth Ober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üder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ud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eri, Katharina (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Beerÿ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Margr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Küng von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begger, Anna (Habeck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Habhegger von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allenberger, Hans (Schellenberg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allenberger von Trub seine Frauw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enschwand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Neüenschwang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extra (voluntary) passengers"</w:instrText>
      </w:r>
      <w:r>
        <w:rPr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Ferners seind von den freÿwillig mitgehenden i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>dieses Schiff gesetz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ttler, Rudolf (Stattl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udolph Stättler, seine Frauw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dmer, Elsbeth (Witm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Wietmer sambt zweÿ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öhnlein, von Stättl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chener, Jaco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Richen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pper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uppertswÿl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chener, Jacob:wife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eine Frauw ist reformir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hat 5 kindter von 11 Jahren bis auff 5 Woch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7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            38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[Seite] 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sz w:val="18"/>
          <w:szCs w:val="18"/>
        </w:rPr>
        <w:tab/>
        <w:t xml:space="preserve">   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hler, Hans,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Koh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nn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yn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inningen sambt der Frauwen so noch reformir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ndt 4 kindter von 10 bis 3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ysler, Magdalena,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Gÿßler eine Witwe von Summiswalt sambt 2 kindter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0 bis 6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hlen, Esth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ster Bölle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g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uggisbe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är, Barbara,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Schär eine Witwe von Summiswalt mit 2 kindter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1 bis 8 jahr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ost, Barbara (Yost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Jost von Summiswalt hat 1 ki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ll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 Mül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lch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elch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Heini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ürrenro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ürenro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und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Heinicher von Dürenro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omm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Summer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lthaus, Elsbeth (Althus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Altershuser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u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Kauwe von Dürenro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and, Chris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en Brandt ein Weislein von 11 Jahren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upferschmi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Kupfferschmiedt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25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38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2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otal des Emmenthaler Schiffs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8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In das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Oberland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Oberländisch Schiff seind eingeschiffe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örtscher, Emanuel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manuel Lörtscher, seine Frauw, 2 Söhn und 2 Töchter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6 Jahren bis 6 Monath,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rl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rlen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euscher, Niklaus,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icklaus Tüscher und seine Frauw so reformier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euscher, Anna and Dichtl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undt Düchtlÿ Tüscher seind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llen, Margreth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Kallen von Fruttiggen ist reformie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 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]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4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Person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Magdalena (Magdl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Schmied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tter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tterbach eine Täuffer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Johannes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851535</wp:posOffset>
                </wp:positionH>
                <wp:positionV relativeFrom="line">
                  <wp:posOffset>981710</wp:posOffset>
                </wp:positionV>
                <wp:extent cx="382270" cy="1195705"/>
                <wp:effectExtent l="13335" t="10160" r="13970" b="13335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270" cy="1195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518D" w:rsidRDefault="00E3518D" w:rsidP="00E3518D">
                            <w:pPr>
                              <w:pStyle w:val="BasicParagraph"/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spacing w:val="-188"/>
                                <w:w w:val="12"/>
                                <w:sz w:val="251"/>
                                <w:szCs w:val="251"/>
                              </w:rPr>
                            </w:pPr>
                            <w:r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spacing w:val="-188"/>
                                <w:w w:val="12"/>
                                <w:sz w:val="251"/>
                                <w:szCs w:val="251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67.05pt;margin-top:77.3pt;width:30.1pt;height:94.15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" o:allowincell="f">
                <v:textbox>
                  <w:txbxContent>
                    <w:p w:rsidR="00E3518D" w:rsidRDefault="00E3518D" w:rsidP="00E3518D">
                      <w:pPr>
                        <w:pStyle w:val="BasicParagraph"/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spacing w:val="-188"/>
                          <w:w w:val="12"/>
                          <w:sz w:val="251"/>
                          <w:szCs w:val="251"/>
                        </w:rPr>
                      </w:pPr>
                      <w:r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spacing w:val="-188"/>
                          <w:w w:val="12"/>
                          <w:sz w:val="251"/>
                          <w:szCs w:val="251"/>
                        </w:rPr>
                        <w:t>{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braham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Jacob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aac                   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örtscher, Johannes, Abraham, Jacob, Isaac, David, Hans Rudolf, Susanna, Salom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ortscher obiger Magdlen Schmiedt kindter seindt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vid                             noch alle reformier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8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nß Rudolff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usanna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alome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önen, Hans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Tönnen von Fruttigen ist reformirt, sambt seiner Frauw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 Richen so täufferisch, 3 Sohnen und 6 töchter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20 bis 3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1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Hans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miedt so Reformirt von Fruttiggen, und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o eine Täufferinnn sambt 1 Sohn und 1 tochter von 9 und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7 jahr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lapbach, Christen (Schlabach, Slaybaugh)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chlabach so Reformiert, seine Frauw und 4 Söh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8 bis 2 Jah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Anna and Magdl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und Magdlen Schmiedt von Fruttiggen seind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gdlen Richen von Fruttiggen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atzer, Melchior (Kratz) (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elchior Krätzer so noch reformir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Äschÿ, seine Frauw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raff, Elsbeth (Groff, Els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Graff, so gefangen gewesen, und 4 Söhn 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öchter von 14 Jahren bis 6 Mona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9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rben, Vr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rena Barb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iez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pietz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öpfli, Küngold,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Küngold Kröpfflÿ von Spietz sambt 1 knaben und 1 tocht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2 bis 10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tzmann, Christen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utzmann von Thun so noch reformirt, sambt seinem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Ehe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cki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gdlen Stuckÿ so eine Täuffer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Gärber von Thun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4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[Seite] 5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Person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ng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Wäng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ierach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ieracheren, ist al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ögli, Mar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ia Böglÿ von Hertzog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chenbuchse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uchßÿ, ist allein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Daniel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Richen von Fruttiggen, seine Frauw, 3 Söhn und 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ochter von 6 bis 1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8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49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Personen im Oberländischen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68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rStyle w:val="Underline"/>
          <w:sz w:val="18"/>
          <w:szCs w:val="18"/>
        </w:rPr>
        <w:t xml:space="preserve">In das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Thun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Thuner Schiff sind eingeschiffe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yer, Hans (Moyer, Meyers, Mayer)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Maÿ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gri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iegriswÿl, seine Frauw, 2 Söhn und 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öchter von 7 bis 1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utiger, Ulri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lrich Fruttigger so Reformirt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Mar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ia König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ambt einer Tochter welche Täuffe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utig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Fruttigger, Maria König [sic] seine Frauw, 3 Söhn 1 tocht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3 bis 6 Jahr von Siegr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pp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Rupp ist ein Täuff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oman, Elsbeth (Thomas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Thomä sein Weib so reformir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Siegriswÿl sambt 3 Söhnen und 4 töchtern von 16 bis 3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9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pp, Christen (Christi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Rupp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König seine Frauw, 1 kindt von 4 jahr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eindt von Siegr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Reusser, Steph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tephan Rüser ist sambt seinem Weib Anna Büler und einem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erwachsenen Sohn noch reformir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r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sser, Michael (Riss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ichael Rüser obigen Steffans Sohn ist gefangen gewe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schard, Vr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ena Ritscher von Hilterfingen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nner, Ulrich, and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Bruner, sein Weib, 1 Sohn 1 tochter von 4 bis 2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org, Blasius,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lasius Sorg von Schaffhausen, seine Frauw ist von Hilterfing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haben 1 Sohn von 3 Jahren und 1 tochter von 6 Monath</w:t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40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]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6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enn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Jennÿ von Hilterfingen sambt einem 1 jährigen töchter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bold, Hans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Tschabel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riz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ritz Ambts Thun ist reformirt, sein Weib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4 Söhn und 4 töchter von 18 bis 2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10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ichach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Eich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zeneg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chwartzeneck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iner, Christian (alone or with wif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einer und sein Weib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ss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ies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neubühl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Kneübühl von Diesbach ist ledig und gefangen gewe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uentzi, Anna (Kins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Küentzÿ genant Seiler von Diesbach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äyenbühl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Kraÿenbühl aus der Kilchhörÿ Diesbach so reformirt sei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ng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Wänger aber eine Täufferin, sambt 3 Söh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von 6 bis 3 Jahr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yl (Schlos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bel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Rubelÿ von Diesbach ist al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üegsegger, Barbara and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undt</w:t>
      </w:r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0" allowOverlap="1">
                <wp:simplePos x="0" y="0"/>
                <wp:positionH relativeFrom="column">
                  <wp:posOffset>728345</wp:posOffset>
                </wp:positionH>
                <wp:positionV relativeFrom="line">
                  <wp:posOffset>156210</wp:posOffset>
                </wp:positionV>
                <wp:extent cx="73660" cy="287020"/>
                <wp:effectExtent l="13970" t="13335" r="7620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518D" w:rsidRDefault="00E3518D" w:rsidP="00E3518D">
                            <w:pPr>
                              <w:pStyle w:val="BasicParagraph"/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60"/>
                                <w:szCs w:val="60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57.35pt;margin-top:12.3pt;width:5.8pt;height:22.6pt;z-index:25166028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" o:allowincell="f">
                <v:textbox>
                  <w:txbxContent>
                    <w:p w:rsidR="00E3518D" w:rsidRDefault="00E3518D" w:rsidP="00E3518D">
                      <w:pPr>
                        <w:pStyle w:val="BasicParagraph"/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60"/>
                          <w:szCs w:val="60"/>
                        </w:rPr>
                      </w:pPr>
                      <w:r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60"/>
                          <w:szCs w:val="60"/>
                        </w:rPr>
                        <w:t>{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  <w:r>
        <w:rPr>
          <w:sz w:val="18"/>
          <w:szCs w:val="18"/>
        </w:rPr>
        <w:t xml:space="preserve">   Rüegsegger von Diesbach seind gefang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atharina          gewe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bacher, Anna (alone or with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Äschbacher, eine Witwe, sambt 2 Söhnen und 2 töchtern </w:t>
      </w:r>
      <w:r>
        <w:rPr>
          <w:sz w:val="18"/>
          <w:szCs w:val="18"/>
        </w:rPr>
        <w:tab/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von 14 bis 5 jahr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rbezrie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orbertsriedt Ambt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zen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öckli, Christian (Christ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öck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ugisberg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Gärber von Gugisberg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ub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Huber von Fruttiggen eine Witwe mit einem Sohngen von 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6 Jahr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bol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Tschabelt eine Witwe von Steffisburg ist täufferisch samb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einem Sohn und 1 tochter von 20 bis 16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3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3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Personen im Thuner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40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77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rStyle w:val="Underline"/>
          <w:sz w:val="18"/>
          <w:szCs w:val="18"/>
        </w:rPr>
        <w:t xml:space="preserve">In  das  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Neuenburg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Neuenburger   Schiff   seind  eingeschiffet  word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ken, Hans,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Anck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iez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pietz, seine Frauw, 1 Sohn, 2 tö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ner, Peter:with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Lehner und seine Frauw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hof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7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  [Seite]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th, Ulrich (Rothen):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Roth, seine Frauw sambt 1 Sohn 2 töchter von Dies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Klaus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laus Gärber seine Frauw und 2 Söhn Ambts Thu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nger, Peter,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Wäng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lumenste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lumenstein,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ahler, Melchior (Melcher)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elchior Zahler und seine Frauw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bacher, Mathys, the younger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bacher, Mathys, the older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thÿs Äschbacher von Diesbach und seine Frauw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Krebs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Krebs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utigen, seine Frauw, ein töchter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önen, Peter (Teun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Tönnen von Reutigen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nß Krebs von Reutigen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mmen, Stefan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effan Simon, seine frauw, 1 töchterlein von Reuti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Äschb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perswil (Laupert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upertswÿl sambt 3 kindter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Martin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tin Richen, seine Frauw und 1 Sohn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ffer, Abraham,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braham Lauffer, seine Frauw, 1 Sohn 2 töcht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o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Zof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allenberger, Hans (Schellenberg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allenberg, seine Frauw und 4 Tocht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rl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rlen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ass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asser, seine Frauw, 1 Sohn 2 Tochter von Schwartzenburg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ähli, Jacob, alone or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Stählÿ, seine Frauw, 1 tochterlei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r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thÿs Äschbacher der junge, seine Frauw und 1 töchterlein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cki, Christian, alone or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uckÿ, seine Frauw und 2 töchterlei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m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iemt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lling, Christian (Schilling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en Schillig, seine Frauw, 1 töchterlein von 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öckli, Benedic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enedict Stöcklÿ,seine Frauw,1Sohn und1 tochter von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hrer, Hans (with or without family) (Furr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Furer, seine frauw, 1 Sohn, 3 Tochter von 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nten, Hans von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von Gunten seine Frauw 2 Söhn 1 Tocht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gri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iegr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uer, Hans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auer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en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Willener seine Frauw, 2 Söhn, 2 töchter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bi, Katharina, and daugh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Rubÿ sambt 1 tochte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ffer, Davi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vid Lauffer von Zof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yer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Maÿer aus dem Siebentha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ggelar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Tschageler von Barometer aus dem Ambt Thu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ffmann, Nik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cklaus Hoffman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ffolt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ffholter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8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8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ürcher, Hans, and moth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Zürcher und seine Mutte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achsel, Anna (Drachsel or Schmid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Drachßel oder Schmiedt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llen, Vrena (Fre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rena Kallen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llen, Christina (St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ina Kallen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ch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Brucher aus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c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chenbacher Kilchhörÿ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ey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Freÿ von 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nggeli, Elsbeth (Binkl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Bingelÿ aus der Vogteÿ 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eter Krebs, seine Frauw von Reuti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örtsch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Lörtsch von 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Äschbacher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1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87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7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tal  Personen  i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enburg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euenburger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06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 Personen  im Thuner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77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tal  Personen  i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land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berländischen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68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tal  Personen  i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mmental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mmethaler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8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340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 den  gefangen  gewesenen  seind 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list of Anabaptists on boats a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sel  entlauff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und  ausgetrett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Ulri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Brechtbüel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Blaser, Peter:ran awa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Blaser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üthi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Lutÿ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ymann, Ann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Eÿmann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th, Samu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amuel Rothens aus der Kilchhöhrÿ Diesbach Eheweib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it sambt ihrem reformirten 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lt, Heinri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inrich Schilt ist schon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a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angen entlau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Total entlauffen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oser, Katharina (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Moser undt</w:t>
      </w:r>
      <w:r>
        <w:rPr>
          <w:noProof/>
        </w:rPr>
        <mc:AlternateContent>
          <mc:Choice Requires="wps">
            <w:drawing>
              <wp:anchor distT="0" distB="0" distL="0" distR="0" simplePos="0" relativeHeight="251661312" behindDoc="0" locked="0" layoutInCell="0" allowOverlap="1">
                <wp:simplePos x="0" y="0"/>
                <wp:positionH relativeFrom="column">
                  <wp:posOffset>1223645</wp:posOffset>
                </wp:positionH>
                <wp:positionV relativeFrom="line">
                  <wp:posOffset>194310</wp:posOffset>
                </wp:positionV>
                <wp:extent cx="88900" cy="347345"/>
                <wp:effectExtent l="13970" t="13335" r="11430" b="10795"/>
                <wp:wrapSquare wrapText="bothSides"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900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518D" w:rsidRDefault="00E3518D" w:rsidP="00E3518D">
                            <w:pPr>
                              <w:pStyle w:val="BasicParagraph"/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73"/>
                                <w:szCs w:val="73"/>
                              </w:rPr>
                            </w:pPr>
                            <w:r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73"/>
                                <w:szCs w:val="73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" o:spid="_x0000_s1028" type="#_x0000_t202" style="position:absolute;margin-left:96.35pt;margin-top:15.3pt;width:7pt;height:27.35pt;z-index:25166131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" o:allowincell="f">
                <v:textbox>
                  <w:txbxContent>
                    <w:p w:rsidR="00E3518D" w:rsidRDefault="00E3518D" w:rsidP="00E3518D">
                      <w:pPr>
                        <w:pStyle w:val="BasicParagraph"/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73"/>
                          <w:szCs w:val="73"/>
                        </w:rPr>
                      </w:pPr>
                      <w:r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73"/>
                          <w:szCs w:val="73"/>
                        </w:rPr>
                        <w:t>{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  <w:r>
        <w:rPr>
          <w:sz w:val="18"/>
          <w:szCs w:val="18"/>
        </w:rPr>
        <w:t xml:space="preserve">   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iner, Barbara (Barb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Stein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Total so zu ihren Männern entla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[Seite] 9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Verwilligung Einer Lob[lichen] Obrigkeit zu Bern seind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von den gefangen gewesenen wegen hohen alters im Land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verblieb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bach, Christian (Tubach, Tuback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en Dubach u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          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mann, Bendicht (Leeman, Laym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enedict Lee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          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total       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Ferners seind von denen so sich von sich selbst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nschreiben laßen ausgeblieb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Von Neuenburg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Peter (alone or with wif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Richen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 [sic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 Mud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ichen Muder eine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Aus dem Ambt Fruttigg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Schmied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ider, Hans:husband of Elsbeth Schmi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s Schneiders Ehewei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Aus dem Amb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mmi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mmis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cki, Margreth, and husba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Stucky mit ihrem reformirten 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aus dem Ambt Thu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Hans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Kung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ächler, Elsbeth (Bechl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Bächler seine Frauw sambt 2 Sohn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hl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uhler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ächl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Bächl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Ferners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li, Hans,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Oberlÿ von Summiswalt mit seiner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ettwiler, Chris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Dätwie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iedwÿl aus dem Amb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nz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entz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lsÿ König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ider, Hans:husband of Elsy Köni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Schneiders Frauw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end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chwendÿ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schty, Hans, with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Reüsch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ürrenro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ürenroth aus dem Ambt Summiswal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üser, Babi (Ryser, Riss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bÿ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Rüser seine Frauw und 3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Kathria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 Äschb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öchstet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öchstätten aus demAmb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zen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Margr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greth Schmid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g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üppach, Daniel (Schippach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niel Schippach von Groß Höchstätten ein reformir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ausgebliebene</w:t>
      </w:r>
      <w:r>
        <w:rPr>
          <w:sz w:val="18"/>
          <w:szCs w:val="18"/>
        </w:rPr>
        <w:tab/>
        <w:t xml:space="preserve">            23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]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10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eter, Jacob,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 Peter aus dem Ambt Lentzburg seine Frauw und 3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ller, Samuel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amuel Mül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ontensch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unterswÿl aus dem Ambt Lentzburg sei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eib und 5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ihuiz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amuel Peter auch von Gunterswÿl seine Frauw und 4 kind[ter]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Leutwiler, Rudolph, with family  (Litwil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udÿ Lütwÿler auch von Günterswÿl seine Fr[auw] und 4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eter, Hans Rudolff, with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Rudolff Peter auch von Gunterswÿl mit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3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2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2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Total dar ausgebliebenen                49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Alle diese letzt bemelte Leüthe von Gunterswÿl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seind no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formed Church:members in Bern sympathetic to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eformirt sollen aber eine besondere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begirdt nach der Taüffer religion haben und hab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ich deswegen auch anschreiben laßen.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statt dieser ermanglenden Haben sich über die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angeschrieben gewesene in den Schiffen eingefundten und steh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in obiger Liste mit diesem zeichen = bezeichnet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upferschmi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Kupferschmiedt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schard, Vr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ena Ritscher von 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nner, Ulrich, and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Brimer, seine Frauw 1 Sohn 1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enn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Jenn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r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ilterfingen sambt 1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bel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Rub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ss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ies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rbara Gärb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ugisbe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ub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Huber von Fruttiggen sambt 1 Sohn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bol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Tschabel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ffis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äffisburg mit 1 Sohn und 1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ner, Peter:with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Lehner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ahler, Melchior (Melcher)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elchior Zahler und seine Frauw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1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[Seite] 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önen, Peter (Teun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Tönn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u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ch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Brucher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c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chen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nggeli, Elsbeth (Binkl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Bingelÿ aus der Vogteÿ 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Äschb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perswil (Laupert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deren so eingesessen aber nicht eingeschrieb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19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gewesen</w:t>
      </w:r>
      <w:r>
        <w:rPr>
          <w:sz w:val="18"/>
          <w:szCs w:val="18"/>
        </w:rPr>
        <w:tab/>
        <w:t xml:space="preserve">            2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Ferner Haben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is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reÿsach einsitzen woll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egrist, Christen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iegris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Uetendor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ttendorff im Ambt Thun sambt sein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Frauw und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uri, Hans Jaco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Jacob Haurÿ aus dem Ambt Lentzburg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nd 1 ki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autschi, Hans: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autschÿ auch aus dem Ambt Lentzburg sein Vatt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eine Mutter, seine Frauw und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mann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s Germann von Fruttiggen sein Weib,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g, Hans,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Lang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üt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uttiggen aus dem Amb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eberste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ieberstein sei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eib und 1 ki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gi, Hans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Oggÿ von Fruttiggen, sein Weib, 2 kindter samb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einer Schwieg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rStyle w:val="Underline"/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opf, Christen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Kristen Kropff von Stäffisburg, sein Weib und 3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>
        <w:rPr>
          <w:rStyle w:val="Underline"/>
          <w:sz w:val="18"/>
          <w:szCs w:val="18"/>
        </w:rPr>
        <w:t xml:space="preserve">      </w:t>
      </w:r>
      <w:r>
        <w:rPr>
          <w:rStyle w:val="Underline"/>
          <w:sz w:val="18"/>
          <w:szCs w:val="18"/>
        </w:rPr>
        <w:tab/>
        <w:t>5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Total                   30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olgende Personen, haben wegen leibs schwachheit, alters und ander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rsachen gebetten daß mann Sie zu Mannheim mögte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ustretten laßen, so ich ihnen auch verwilliget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arbara Gärb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[Seite 12]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12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Person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rahm, Martin (Stroh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tin Stramm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ldiman, Katharina (Halteman, Holderman, 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Haldi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allenberger, Hans (Schellenberg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allenberg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u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rub und sein 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ry, Trin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rini Beerÿ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5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 diese personen seind ausgenommen des Schallenbergers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eib gefangen gewesen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affhaußen den 23ten </w:t>
      </w:r>
      <w:r>
        <w:rPr>
          <w:rStyle w:val="Italics"/>
          <w:sz w:val="18"/>
          <w:szCs w:val="18"/>
        </w:rPr>
        <w:t>Julii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7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 Runckel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3518D" w:rsidRDefault="00E3518D" w:rsidP="00E3518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1</w:t>
      </w:r>
      <w:r>
        <w:tab/>
      </w:r>
      <w:r>
        <w:rPr>
          <w:rStyle w:val="FootnoteReference"/>
        </w:rPr>
        <w:tab/>
      </w:r>
      <w:r>
        <w:t xml:space="preserve">This is A 1396a from the De Hoop Scheffer </w:t>
      </w:r>
      <w:r>
        <w:rPr>
          <w:rStyle w:val="Italics"/>
        </w:rPr>
        <w:t>Inventaris</w:t>
      </w:r>
      <w:r>
        <w:t>.</w:t>
      </w:r>
    </w:p>
    <w:p w:rsidR="00E3518D" w:rsidRDefault="00E3518D" w:rsidP="00E3518D">
      <w:pPr>
        <w:pStyle w:val="FootnoteText"/>
      </w:pPr>
    </w:p>
  </w:footnote>
  <w:footnote w:id="4">
    <w:p w:rsidR="00E3518D" w:rsidRDefault="00E3518D" w:rsidP="00E3518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E3518D" w:rsidRDefault="00E3518D" w:rsidP="00E3518D">
      <w:pPr>
        <w:pStyle w:val="Footnote-OneDigit"/>
      </w:pPr>
    </w:p>
  </w:footnote>
  <w:footnote w:id="5">
    <w:p w:rsidR="00E3518D" w:rsidRDefault="00E3518D" w:rsidP="00E3518D">
      <w:pPr>
        <w:pStyle w:val="FirstFootnoteinColumnLine"/>
      </w:pPr>
      <w:r>
        <w:rPr>
          <w:vertAlign w:val="superscript"/>
        </w:rPr>
        <w:footnoteRef/>
      </w:r>
      <w:r>
        <w:tab/>
        <w:t xml:space="preserve">This is definitely written </w:t>
      </w:r>
      <w:r>
        <w:rPr>
          <w:rStyle w:val="Italics"/>
        </w:rPr>
        <w:t>Ballÿ</w:t>
      </w:r>
      <w:r>
        <w:t xml:space="preserve">, not </w:t>
      </w:r>
      <w:r>
        <w:rPr>
          <w:rStyle w:val="Italics"/>
        </w:rPr>
        <w:t>Galli</w:t>
      </w:r>
      <w:r>
        <w:t>, as Muller has it.</w:t>
      </w:r>
    </w:p>
    <w:p w:rsidR="00E3518D" w:rsidRDefault="00E3518D" w:rsidP="00E3518D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9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3518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3518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3518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3518D"/>
    <w:rPr>
      <w:i/>
      <w:iCs/>
    </w:rPr>
  </w:style>
  <w:style w:type="character" w:customStyle="1" w:styleId="Underline">
    <w:name w:val="Underline"/>
    <w:uiPriority w:val="99"/>
    <w:rsid w:val="00E3518D"/>
    <w:rPr>
      <w:u w:val="thick"/>
    </w:rPr>
  </w:style>
  <w:style w:type="paragraph" w:customStyle="1" w:styleId="BasicParagraph">
    <w:name w:val="[Basic Paragraph]"/>
    <w:basedOn w:val="Normal"/>
    <w:uiPriority w:val="99"/>
    <w:rsid w:val="00E3518D"/>
    <w:pPr>
      <w:autoSpaceDE w:val="0"/>
      <w:autoSpaceDN w:val="0"/>
      <w:adjustRightInd w:val="0"/>
      <w:spacing w:after="0" w:line="288" w:lineRule="auto"/>
      <w:textAlignment w:val="center"/>
    </w:pPr>
    <w:rPr>
      <w:rFonts w:ascii="Times" w:hAnsi="Times" w:cs="Times"/>
      <w:color w:val="000000"/>
      <w:sz w:val="24"/>
      <w:szCs w:val="24"/>
    </w:rPr>
  </w:style>
  <w:style w:type="character" w:customStyle="1" w:styleId="Bold-Italics">
    <w:name w:val="Bold-Italics"/>
    <w:uiPriority w:val="99"/>
    <w:rsid w:val="00E3518D"/>
    <w:rPr>
      <w:b/>
      <w:bCs/>
      <w:i/>
      <w:iCs/>
    </w:rPr>
  </w:style>
  <w:style w:type="paragraph" w:styleId="FootnoteText">
    <w:name w:val="footnote text"/>
    <w:basedOn w:val="Normal"/>
    <w:link w:val="FootnoteTextChar"/>
    <w:uiPriority w:val="99"/>
    <w:rsid w:val="00E3518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3518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3518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3518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3518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